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2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4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3"/>
      </w:pPr>
      <w:bookmarkStart w:id="38" w:name="average-award-per-recipient"/>
      <w:r>
        <w:t xml:space="preserve">Average Award Per Recipient</w:t>
      </w:r>
      <w:bookmarkEnd w:id="3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3"/>
      </w:pPr>
      <w:bookmarkStart w:id="40" w:name="average-award-per-recipient-1"/>
      <w:r>
        <w:t xml:space="preserve">Average Award Per Recipient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c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returns-by-ma-type2"/>
      <w:r>
        <w:t xml:space="preserve">Returns by MA Type2</w:t>
      </w:r>
      <w:bookmarkEnd w:id="43"/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  <w:r>
        <w:br/>
      </w: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b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ypes-and-sources-of-aid.xls"/>
      <w:r>
        <w:t xml:space="preserve">Types and Sources of Aid.xls</w:t>
      </w:r>
      <w:bookmarkEnd w:id="45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46" w:name="example-one"/>
      <w:r>
        <w:t xml:space="preserve">Example one</w:t>
      </w:r>
      <w:bookmarkEnd w:id="46"/>
    </w:p>
    <w:p>
      <w:pPr>
        <w:pStyle w:val="Heading2"/>
      </w:pPr>
      <w:bookmarkStart w:id="47" w:name="example-two"/>
      <w:r>
        <w:t xml:space="preserve">Example two</w:t>
      </w:r>
      <w:bookmarkEnd w:id="47"/>
    </w:p>
    <w:p>
      <w:pPr>
        <w:pStyle w:val="Heading1"/>
      </w:pPr>
      <w:bookmarkStart w:id="48" w:name="X68a479cd7d7620e3a6207388afaa05a9fec3b49"/>
      <w:r>
        <w:t xml:space="preserve">Academic Year Student Financial Aid Awards by Type</w:t>
      </w:r>
      <w:bookmarkEnd w:id="48"/>
    </w:p>
    <w:p>
      <w:pPr>
        <w:pStyle w:val="FirstParagraph"/>
      </w:pPr>
      <w:r>
        <w:t xml:space="preserve">We have finished a nice book.</w:t>
      </w:r>
    </w:p>
    <w:bookmarkStart w:id="53" w:name="refs"/>
    <w:bookmarkStart w:id="5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9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50"/>
    <w:bookmarkStart w:id="52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9" Target="http://yihui.name/knitr/" TargetMode="External" /><Relationship Type="http://schemas.openxmlformats.org/officeDocument/2006/relationships/hyperlink" Id="rId51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yihui.name/knitr/" TargetMode="External" /><Relationship Type="http://schemas.openxmlformats.org/officeDocument/2006/relationships/hyperlink" Id="rId51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4T16:05:39Z</dcterms:created>
  <dcterms:modified xsi:type="dcterms:W3CDTF">2020-03-24T16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4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